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E51CA" w14:textId="77777777" w:rsidR="006F097E" w:rsidRPr="00202D7A" w:rsidRDefault="006F097E" w:rsidP="006F097E">
      <w:pPr>
        <w:keepNext/>
        <w:keepLines/>
        <w:spacing w:before="40" w:after="0" w:line="276" w:lineRule="auto"/>
        <w:outlineLvl w:val="1"/>
        <w:rPr>
          <w:rFonts w:ascii="Arial Narrow" w:eastAsia="Times New Roman" w:hAnsi="Arial Narrow" w:cs="Times New Roman"/>
          <w:b/>
          <w:sz w:val="28"/>
          <w:szCs w:val="26"/>
        </w:rPr>
      </w:pPr>
      <w:bookmarkStart w:id="0" w:name="_Toc156550873"/>
      <w:r w:rsidRPr="00202D7A">
        <w:rPr>
          <w:rFonts w:ascii="Arial Narrow" w:eastAsia="Times New Roman" w:hAnsi="Arial Narrow" w:cs="Times New Roman"/>
          <w:b/>
          <w:color w:val="FF0000"/>
          <w:sz w:val="28"/>
          <w:szCs w:val="26"/>
        </w:rPr>
        <w:t xml:space="preserve">Aneksi 3.1 </w:t>
      </w:r>
      <w:r w:rsidRPr="00202D7A">
        <w:rPr>
          <w:rFonts w:ascii="Arial Narrow" w:eastAsia="Times New Roman" w:hAnsi="Arial Narrow" w:cs="Times New Roman"/>
          <w:b/>
          <w:sz w:val="28"/>
          <w:szCs w:val="26"/>
        </w:rPr>
        <w:t>Instrumentet klinike në zbatim të protokolleve për parandalimin dhe mjekimin e HTA, Diabetit, Dislipidemisë, Astmës dhe SPOK në KSHP - pjesë e kartelës së pacientit</w:t>
      </w:r>
      <w:bookmarkEnd w:id="0"/>
      <w:r w:rsidRPr="00202D7A">
        <w:rPr>
          <w:rFonts w:ascii="Arial Narrow" w:eastAsia="Times New Roman" w:hAnsi="Arial Narrow" w:cs="Times New Roman"/>
          <w:b/>
          <w:sz w:val="28"/>
          <w:szCs w:val="26"/>
        </w:rPr>
        <w:t xml:space="preserve"> </w:t>
      </w:r>
    </w:p>
    <w:p w14:paraId="42547212" w14:textId="77777777" w:rsidR="006F097E" w:rsidRPr="00202D7A" w:rsidRDefault="006F097E" w:rsidP="006F097E">
      <w:pPr>
        <w:spacing w:after="200" w:line="276" w:lineRule="auto"/>
        <w:rPr>
          <w:rFonts w:ascii="Arial" w:eastAsia="Times New Roman" w:hAnsi="Arial" w:cs="Arial"/>
          <w:b/>
          <w:szCs w:val="24"/>
        </w:rPr>
      </w:pPr>
    </w:p>
    <w:tbl>
      <w:tblPr>
        <w:tblW w:w="89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0"/>
      </w:tblGrid>
      <w:tr w:rsidR="006F097E" w:rsidRPr="00202D7A" w14:paraId="6F5229F2" w14:textId="77777777" w:rsidTr="00DE53C0">
        <w:trPr>
          <w:trHeight w:val="292"/>
        </w:trPr>
        <w:tc>
          <w:tcPr>
            <w:tcW w:w="8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90584" w14:textId="77777777" w:rsidR="006F097E" w:rsidRPr="00202D7A" w:rsidRDefault="006F097E" w:rsidP="00DE53C0">
            <w:pPr>
              <w:spacing w:after="200" w:line="276" w:lineRule="auto"/>
              <w:rPr>
                <w:rFonts w:ascii="Arial" w:eastAsia="Times New Roman" w:hAnsi="Arial" w:cs="Arial"/>
                <w:b/>
                <w:szCs w:val="24"/>
                <w:lang w:val="nn-NO"/>
              </w:rPr>
            </w:pP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>Instrumentet klinike n</w:t>
            </w:r>
            <w:r w:rsidRPr="00202D7A">
              <w:rPr>
                <w:rFonts w:ascii="Arial" w:eastAsia="Calibri" w:hAnsi="Arial" w:cs="Arial"/>
                <w:b/>
                <w:color w:val="000000"/>
                <w:szCs w:val="24"/>
                <w:lang w:val="nn-NO"/>
              </w:rPr>
              <w:t>ë</w:t>
            </w: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 xml:space="preserve"> zbatim t</w:t>
            </w:r>
            <w:r w:rsidRPr="00202D7A">
              <w:rPr>
                <w:rFonts w:ascii="Arial" w:eastAsia="Calibri" w:hAnsi="Arial" w:cs="Arial"/>
                <w:b/>
                <w:color w:val="000000"/>
                <w:szCs w:val="24"/>
                <w:lang w:val="nn-NO"/>
              </w:rPr>
              <w:t>ë</w:t>
            </w: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 xml:space="preserve"> protokolleve p</w:t>
            </w:r>
            <w:r w:rsidRPr="00202D7A">
              <w:rPr>
                <w:rFonts w:ascii="Arial" w:eastAsia="Calibri" w:hAnsi="Arial" w:cs="Arial"/>
                <w:b/>
                <w:color w:val="000000"/>
                <w:szCs w:val="24"/>
                <w:lang w:val="nn-NO"/>
              </w:rPr>
              <w:t>ë</w:t>
            </w: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>r 5SJT- pjes</w:t>
            </w:r>
            <w:r w:rsidRPr="00202D7A">
              <w:rPr>
                <w:rFonts w:ascii="Arial" w:eastAsia="Calibri" w:hAnsi="Arial" w:cs="Arial"/>
                <w:b/>
                <w:color w:val="000000"/>
                <w:szCs w:val="24"/>
                <w:lang w:val="nn-NO"/>
              </w:rPr>
              <w:t>ë</w:t>
            </w: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 xml:space="preserve"> e kartel</w:t>
            </w:r>
            <w:r w:rsidRPr="00202D7A">
              <w:rPr>
                <w:rFonts w:ascii="Arial" w:eastAsia="Calibri" w:hAnsi="Arial" w:cs="Arial"/>
                <w:b/>
                <w:color w:val="000000"/>
                <w:szCs w:val="24"/>
                <w:lang w:val="nn-NO"/>
              </w:rPr>
              <w:t>ë</w:t>
            </w: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>s s</w:t>
            </w:r>
            <w:r w:rsidRPr="00202D7A">
              <w:rPr>
                <w:rFonts w:ascii="Arial" w:eastAsia="Calibri" w:hAnsi="Arial" w:cs="Arial"/>
                <w:b/>
                <w:color w:val="000000"/>
                <w:szCs w:val="24"/>
                <w:lang w:val="nn-NO"/>
              </w:rPr>
              <w:t>ë</w:t>
            </w:r>
            <w:r w:rsidRPr="00202D7A">
              <w:rPr>
                <w:rFonts w:ascii="Arial" w:eastAsia="Times New Roman" w:hAnsi="Arial" w:cs="Arial"/>
                <w:b/>
                <w:szCs w:val="24"/>
                <w:lang w:val="nn-NO"/>
              </w:rPr>
              <w:t xml:space="preserve"> pacientit </w:t>
            </w:r>
          </w:p>
          <w:p w14:paraId="3B455EC9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b/>
                <w:bCs/>
                <w:color w:val="000000"/>
                <w:szCs w:val="24"/>
                <w:lang w:val="nn-NO"/>
              </w:rPr>
            </w:pPr>
          </w:p>
        </w:tc>
      </w:tr>
      <w:tr w:rsidR="006F097E" w:rsidRPr="00202D7A" w14:paraId="70F06B93" w14:textId="77777777" w:rsidTr="00DE53C0">
        <w:trPr>
          <w:trHeight w:val="292"/>
        </w:trPr>
        <w:tc>
          <w:tcPr>
            <w:tcW w:w="8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01C74" w14:textId="77777777" w:rsidR="006F097E" w:rsidRPr="00202D7A" w:rsidRDefault="006F097E" w:rsidP="00DE53C0">
            <w:pPr>
              <w:spacing w:after="200" w:line="276" w:lineRule="auto"/>
              <w:rPr>
                <w:rFonts w:ascii="Arial" w:eastAsia="Times New Roman" w:hAnsi="Arial" w:cs="Arial"/>
                <w:b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sz w:val="22"/>
                <w:lang w:val="nn-NO"/>
              </w:rPr>
              <w:t>1.Vlerësimi i rrezikut kardio-vaskular</w:t>
            </w:r>
          </w:p>
        </w:tc>
      </w:tr>
      <w:tr w:rsidR="006F097E" w:rsidRPr="00202D7A" w14:paraId="27D35ADA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BD3A6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2. Ditari i matjes së TA në shtëpi </w:t>
            </w:r>
          </w:p>
        </w:tc>
      </w:tr>
      <w:tr w:rsidR="006F097E" w:rsidRPr="00202D7A" w14:paraId="2E04651C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124F9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3. Pyetësori “Gjej riskun për diabet» </w:t>
            </w:r>
          </w:p>
        </w:tc>
      </w:tr>
      <w:tr w:rsidR="006F097E" w:rsidRPr="00202D7A" w14:paraId="3258B5C8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7B85D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4. Protokolli i ndjekjes në vijimësi për pacientet me diabet </w:t>
            </w:r>
          </w:p>
        </w:tc>
      </w:tr>
      <w:tr w:rsidR="006F097E" w:rsidRPr="00202D7A" w14:paraId="631BD816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28603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5. Plan i individualizuar i ndjekjes për Astmën </w:t>
            </w:r>
          </w:p>
        </w:tc>
      </w:tr>
      <w:tr w:rsidR="006F097E" w:rsidRPr="00202D7A" w14:paraId="5EB9F095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3DAA45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6. Pyetësori për të identifikuar shkaktarët e astmës </w:t>
            </w:r>
          </w:p>
        </w:tc>
      </w:tr>
      <w:tr w:rsidR="006F097E" w:rsidRPr="00202D7A" w14:paraId="66BABA6B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F63F7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7. Pyetësori i kontrollit të astmës për të rritur </w:t>
            </w:r>
          </w:p>
        </w:tc>
      </w:tr>
      <w:tr w:rsidR="006F097E" w:rsidRPr="00202D7A" w14:paraId="0A64E1AB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E83D9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8. Pyetësori i kontrollit të astmës për femije </w:t>
            </w:r>
          </w:p>
        </w:tc>
      </w:tr>
      <w:tr w:rsidR="006F097E" w:rsidRPr="00202D7A" w14:paraId="2C5CFC1D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321BAF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 xml:space="preserve">9. Pyetësori i depistimit për SPOK </w:t>
            </w:r>
          </w:p>
        </w:tc>
      </w:tr>
      <w:tr w:rsidR="006F097E" w:rsidRPr="00202D7A" w14:paraId="7D587498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0C1D3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>10. Plan i individualizuar i ndjekjes për SPOK</w:t>
            </w:r>
          </w:p>
        </w:tc>
      </w:tr>
      <w:tr w:rsidR="006F097E" w:rsidRPr="00202D7A" w14:paraId="0B025CE2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DED38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  <w:lang w:val="nn-NO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  <w:lang w:val="nn-NO"/>
              </w:rPr>
              <w:t>11. Pyetësori i vlerësimit për SPOK</w:t>
            </w:r>
          </w:p>
        </w:tc>
      </w:tr>
      <w:tr w:rsidR="006F097E" w:rsidRPr="00202D7A" w14:paraId="69012377" w14:textId="77777777" w:rsidTr="00DE53C0">
        <w:trPr>
          <w:trHeight w:val="292"/>
        </w:trPr>
        <w:tc>
          <w:tcPr>
            <w:tcW w:w="8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1EDEA" w14:textId="77777777" w:rsidR="006F097E" w:rsidRPr="00202D7A" w:rsidRDefault="006F097E" w:rsidP="00DE53C0">
            <w:pPr>
              <w:spacing w:after="200" w:line="276" w:lineRule="auto"/>
              <w:rPr>
                <w:rFonts w:ascii="Arial" w:eastAsia="Calibri" w:hAnsi="Arial" w:cs="Arial"/>
                <w:color w:val="000000"/>
                <w:szCs w:val="24"/>
              </w:rPr>
            </w:pPr>
            <w:r w:rsidRPr="00202D7A">
              <w:rPr>
                <w:rFonts w:ascii="Arial" w:eastAsia="Calibri" w:hAnsi="Arial" w:cs="Arial"/>
                <w:color w:val="000000"/>
                <w:szCs w:val="24"/>
              </w:rPr>
              <w:t>12. Programi i Edukimit të pacientit me SPOK</w:t>
            </w:r>
          </w:p>
        </w:tc>
      </w:tr>
    </w:tbl>
    <w:p w14:paraId="6BBA7700" w14:textId="77777777" w:rsidR="006F097E" w:rsidRDefault="006F097E" w:rsidP="006F097E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</w:p>
    <w:p w14:paraId="6B7434FB" w14:textId="77777777" w:rsidR="006F097E" w:rsidRDefault="006F097E" w:rsidP="006F097E">
      <w:pPr>
        <w:rPr>
          <w:rFonts w:ascii="Arial" w:eastAsia="Times New Roman" w:hAnsi="Arial" w:cs="Arial"/>
          <w:b/>
          <w:bCs/>
          <w:szCs w:val="24"/>
        </w:rPr>
      </w:pPr>
    </w:p>
    <w:p w14:paraId="16BB5220" w14:textId="77777777" w:rsidR="00D30611" w:rsidRDefault="00D30611"/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jU3ACIzc3NLQyUdpeDU4uLM/DyQAsNaAAY6TgUsAAAA"/>
  </w:docVars>
  <w:rsids>
    <w:rsidRoot w:val="006F097E"/>
    <w:rsid w:val="003478FA"/>
    <w:rsid w:val="004E6ED0"/>
    <w:rsid w:val="006D5621"/>
    <w:rsid w:val="006F097E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20BD0"/>
  <w15:chartTrackingRefBased/>
  <w15:docId w15:val="{D26962EC-00C7-4930-B8DC-A38BC6AE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7E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668</Characters>
  <Application>Microsoft Office Word</Application>
  <DocSecurity>0</DocSecurity>
  <Lines>21</Lines>
  <Paragraphs>14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1</cp:revision>
  <dcterms:created xsi:type="dcterms:W3CDTF">2024-01-19T11:01:00Z</dcterms:created>
  <dcterms:modified xsi:type="dcterms:W3CDTF">2024-01-1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1841f3-5e9c-4871-87fd-d9ecd956728a</vt:lpwstr>
  </property>
</Properties>
</file>